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7B729" w14:textId="7C1A3307" w:rsidR="00401B5F" w:rsidRPr="00423851" w:rsidRDefault="00AE2348">
      <w:p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Question Set 1:</w:t>
      </w:r>
    </w:p>
    <w:p w14:paraId="142486C9" w14:textId="13374DF1" w:rsidR="00AE2348" w:rsidRPr="00423851" w:rsidRDefault="00AE2348" w:rsidP="00AE234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“Genus” is the parent of its child class “Species”.</w:t>
      </w:r>
    </w:p>
    <w:p w14:paraId="2E8C5070" w14:textId="0F386491" w:rsidR="00AE2348" w:rsidRPr="00423851" w:rsidRDefault="00AE2348" w:rsidP="00AE234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The relationship between </w:t>
      </w:r>
      <w:r w:rsidR="00302389" w:rsidRPr="00423851">
        <w:rPr>
          <w:rFonts w:cstheme="minorHAnsi"/>
          <w:sz w:val="24"/>
          <w:szCs w:val="24"/>
        </w:rPr>
        <w:t xml:space="preserve">“Species” and “Specimen” is </w:t>
      </w:r>
      <w:r w:rsidR="00946CC2" w:rsidRPr="00423851">
        <w:rPr>
          <w:rFonts w:cstheme="minorHAnsi"/>
          <w:sz w:val="24"/>
          <w:szCs w:val="24"/>
        </w:rPr>
        <w:t>a “has a”</w:t>
      </w:r>
      <w:r w:rsidR="00302389" w:rsidRPr="00423851">
        <w:rPr>
          <w:rFonts w:cstheme="minorHAnsi"/>
          <w:sz w:val="24"/>
          <w:szCs w:val="24"/>
        </w:rPr>
        <w:t xml:space="preserve"> relationship.</w:t>
      </w:r>
    </w:p>
    <w:p w14:paraId="63DF0BA6" w14:textId="02A6AE80" w:rsidR="000028B9" w:rsidRPr="00423851" w:rsidRDefault="000028B9" w:rsidP="000028B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0CC5067" wp14:editId="7F43FEA1">
            <wp:simplePos x="0" y="0"/>
            <wp:positionH relativeFrom="column">
              <wp:posOffset>895350</wp:posOffset>
            </wp:positionH>
            <wp:positionV relativeFrom="paragraph">
              <wp:posOffset>51435</wp:posOffset>
            </wp:positionV>
            <wp:extent cx="3762375" cy="2114550"/>
            <wp:effectExtent l="0" t="0" r="9525" b="0"/>
            <wp:wrapTight wrapText="bothSides">
              <wp:wrapPolygon edited="0">
                <wp:start x="0" y="0"/>
                <wp:lineTo x="0" y="21405"/>
                <wp:lineTo x="21545" y="21405"/>
                <wp:lineTo x="21545" y="0"/>
                <wp:lineTo x="0" y="0"/>
              </wp:wrapPolygon>
            </wp:wrapTight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810851" w14:textId="3ABFA01D" w:rsidR="000028B9" w:rsidRPr="00423851" w:rsidRDefault="000028B9" w:rsidP="000028B9">
      <w:pPr>
        <w:rPr>
          <w:rFonts w:cstheme="minorHAnsi"/>
          <w:sz w:val="24"/>
          <w:szCs w:val="24"/>
        </w:rPr>
      </w:pPr>
    </w:p>
    <w:p w14:paraId="646E4E40" w14:textId="76BCE5A8" w:rsidR="000028B9" w:rsidRPr="00423851" w:rsidRDefault="000028B9" w:rsidP="000028B9">
      <w:pPr>
        <w:rPr>
          <w:rFonts w:cstheme="minorHAnsi"/>
          <w:sz w:val="24"/>
          <w:szCs w:val="24"/>
        </w:rPr>
      </w:pPr>
    </w:p>
    <w:p w14:paraId="47C35A43" w14:textId="2C6A9C79" w:rsidR="000028B9" w:rsidRPr="00423851" w:rsidRDefault="000028B9" w:rsidP="000028B9">
      <w:pPr>
        <w:rPr>
          <w:rFonts w:cstheme="minorHAnsi"/>
          <w:sz w:val="24"/>
          <w:szCs w:val="24"/>
        </w:rPr>
      </w:pPr>
    </w:p>
    <w:p w14:paraId="1101A986" w14:textId="07D12BCF" w:rsidR="000028B9" w:rsidRPr="00423851" w:rsidRDefault="000028B9" w:rsidP="000028B9">
      <w:pPr>
        <w:rPr>
          <w:rFonts w:cstheme="minorHAnsi"/>
          <w:sz w:val="24"/>
          <w:szCs w:val="24"/>
        </w:rPr>
      </w:pPr>
    </w:p>
    <w:p w14:paraId="7E8A6B87" w14:textId="1F4C1740" w:rsidR="000028B9" w:rsidRPr="00423851" w:rsidRDefault="000028B9" w:rsidP="000028B9">
      <w:pPr>
        <w:rPr>
          <w:rFonts w:cstheme="minorHAnsi"/>
          <w:sz w:val="24"/>
          <w:szCs w:val="24"/>
        </w:rPr>
      </w:pPr>
    </w:p>
    <w:p w14:paraId="4524B9CE" w14:textId="2CF8FF96" w:rsidR="000028B9" w:rsidRPr="00423851" w:rsidRDefault="000028B9" w:rsidP="000028B9">
      <w:pPr>
        <w:rPr>
          <w:rFonts w:cstheme="minorHAnsi"/>
          <w:sz w:val="24"/>
          <w:szCs w:val="24"/>
        </w:rPr>
      </w:pPr>
    </w:p>
    <w:p w14:paraId="6771D89C" w14:textId="158FBE94" w:rsidR="000028B9" w:rsidRPr="00423851" w:rsidRDefault="000028B9" w:rsidP="000028B9">
      <w:pPr>
        <w:rPr>
          <w:rFonts w:cstheme="minorHAnsi"/>
          <w:sz w:val="24"/>
          <w:szCs w:val="24"/>
        </w:rPr>
      </w:pPr>
    </w:p>
    <w:p w14:paraId="468EE871" w14:textId="52EAE345" w:rsidR="000028B9" w:rsidRPr="00423851" w:rsidRDefault="00946CC2" w:rsidP="000028B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It is going to be easy for programmers to maintain the code because all the species has the same fields and because of polymorphism, Species objects can be treated as Genus objects.</w:t>
      </w:r>
    </w:p>
    <w:p w14:paraId="5176FF2F" w14:textId="77777777" w:rsidR="00946CC2" w:rsidRPr="00423851" w:rsidRDefault="00946CC2" w:rsidP="000028B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</w:p>
    <w:p w14:paraId="181DB818" w14:textId="47A68E35" w:rsidR="00946CC2" w:rsidRPr="00423851" w:rsidRDefault="00946CC2" w:rsidP="00946CC2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Because Species class extends from the Genus class and therefore, it is able to use the methods of the Genus class.</w:t>
      </w:r>
    </w:p>
    <w:p w14:paraId="5BAA54F4" w14:textId="0CB82E6D" w:rsidR="00946CC2" w:rsidRPr="00423851" w:rsidRDefault="00946CC2" w:rsidP="00946CC2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Overriding</w:t>
      </w:r>
    </w:p>
    <w:p w14:paraId="10D9BFD3" w14:textId="3085662E" w:rsidR="00946CC2" w:rsidRPr="00423851" w:rsidRDefault="00946CC2" w:rsidP="00946CC2">
      <w:p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Question Set 2:</w:t>
      </w:r>
    </w:p>
    <w:p w14:paraId="08ADBFBE" w14:textId="46F3B930" w:rsidR="00946CC2" w:rsidRPr="00423851" w:rsidRDefault="00946CC2" w:rsidP="00946CC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The bundling of data and the methods that are used on the data</w:t>
      </w:r>
      <w:r w:rsidR="008D3088" w:rsidRPr="00423851">
        <w:rPr>
          <w:rFonts w:cstheme="minorHAnsi"/>
          <w:sz w:val="24"/>
          <w:szCs w:val="24"/>
        </w:rPr>
        <w:t>.</w:t>
      </w:r>
    </w:p>
    <w:p w14:paraId="29D91464" w14:textId="1AF56A94" w:rsidR="008D3088" w:rsidRPr="00423851" w:rsidRDefault="008D3088" w:rsidP="008D308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1. Restricts unwanted access to an object by clients</w:t>
      </w:r>
    </w:p>
    <w:p w14:paraId="54067706" w14:textId="09879A0B" w:rsidR="008D3088" w:rsidRPr="00423851" w:rsidRDefault="008D3088" w:rsidP="008D308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2. Makes the application easier to maintain</w:t>
      </w:r>
    </w:p>
    <w:p w14:paraId="0D085621" w14:textId="5620D332" w:rsidR="008D3088" w:rsidRPr="00423851" w:rsidRDefault="008D3088" w:rsidP="008D308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getCage()</w:t>
      </w:r>
    </w:p>
    <w:p w14:paraId="4453109C" w14:textId="3A1DA946" w:rsidR="008D3088" w:rsidRPr="00423851" w:rsidRDefault="008D3088" w:rsidP="008D308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private int cageNumber</w:t>
      </w:r>
    </w:p>
    <w:p w14:paraId="24BFCEE8" w14:textId="3C0B41FB" w:rsidR="00CB30F8" w:rsidRPr="00423851" w:rsidRDefault="00CB30F8" w:rsidP="00CB30F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</w:p>
    <w:p w14:paraId="6D716B5A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public class Genus {</w:t>
      </w:r>
    </w:p>
    <w:p w14:paraId="33304A11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private String genusName;</w:t>
      </w:r>
    </w:p>
    <w:p w14:paraId="5E963714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</w:p>
    <w:p w14:paraId="43CBF05A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public Genus(String genusName) {</w:t>
      </w:r>
    </w:p>
    <w:p w14:paraId="01D090BB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    this.genusName = genusName;</w:t>
      </w:r>
    </w:p>
    <w:p w14:paraId="394CF5DB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}</w:t>
      </w:r>
    </w:p>
    <w:p w14:paraId="58809492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</w:p>
    <w:p w14:paraId="57D096DB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public void setGenusName(String genusName) {</w:t>
      </w:r>
    </w:p>
    <w:p w14:paraId="78382606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    this.genusName = genusName;</w:t>
      </w:r>
    </w:p>
    <w:p w14:paraId="1D17A58C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}</w:t>
      </w:r>
    </w:p>
    <w:p w14:paraId="2F36BEF5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</w:p>
    <w:p w14:paraId="62488156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public String getGenusName() {</w:t>
      </w:r>
    </w:p>
    <w:p w14:paraId="1296B343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    return genusName;</w:t>
      </w:r>
    </w:p>
    <w:p w14:paraId="3A67BDD9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}</w:t>
      </w:r>
    </w:p>
    <w:p w14:paraId="38EB03A0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</w:p>
    <w:p w14:paraId="2AF6EA24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@Override</w:t>
      </w:r>
    </w:p>
    <w:p w14:paraId="5D8138D3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public String toString() {</w:t>
      </w:r>
    </w:p>
    <w:p w14:paraId="416DD703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    return "Genus: " + genusName;</w:t>
      </w:r>
    </w:p>
    <w:p w14:paraId="2DDE5832" w14:textId="77777777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 xml:space="preserve">    }</w:t>
      </w:r>
    </w:p>
    <w:p w14:paraId="3C16C01E" w14:textId="1BFA8A6E" w:rsidR="00CB30F8" w:rsidRPr="00423851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}</w:t>
      </w:r>
    </w:p>
    <w:p w14:paraId="759D4E10" w14:textId="7A2DB1B2" w:rsidR="00CB30F8" w:rsidRPr="00423851" w:rsidRDefault="00CB30F8" w:rsidP="00CB30F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Advantage: Since the Specimen class extends from the Species class, the new instances for Specimen could also use the methods of its superclass, Species.</w:t>
      </w:r>
      <w:r w:rsidRPr="00423851">
        <w:rPr>
          <w:rFonts w:cstheme="minorHAnsi"/>
          <w:sz w:val="24"/>
          <w:szCs w:val="24"/>
        </w:rPr>
        <w:br/>
      </w:r>
    </w:p>
    <w:p w14:paraId="05E3EA1F" w14:textId="3B97AEF7" w:rsidR="00CB30F8" w:rsidRDefault="00CB30F8" w:rsidP="00CB30F8">
      <w:pPr>
        <w:pStyle w:val="ListParagraph"/>
        <w:rPr>
          <w:rFonts w:cstheme="minorHAnsi"/>
          <w:sz w:val="24"/>
          <w:szCs w:val="24"/>
        </w:rPr>
      </w:pPr>
      <w:r w:rsidRPr="00423851">
        <w:rPr>
          <w:rFonts w:cstheme="minorHAnsi"/>
          <w:sz w:val="24"/>
          <w:szCs w:val="24"/>
        </w:rPr>
        <w:t>Disadvantage: The Species and Specimen classes are bounded together, meaning a user cannot use either of the classes independently.</w:t>
      </w:r>
    </w:p>
    <w:p w14:paraId="4DDA0F3B" w14:textId="337EC41A" w:rsidR="00516357" w:rsidRDefault="00516357" w:rsidP="00516357">
      <w:pPr>
        <w:rPr>
          <w:rFonts w:cstheme="minorHAnsi"/>
          <w:sz w:val="24"/>
          <w:szCs w:val="24"/>
        </w:rPr>
      </w:pPr>
    </w:p>
    <w:p w14:paraId="2135D684" w14:textId="128554DB" w:rsidR="00516357" w:rsidRDefault="00516357" w:rsidP="0051635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Question Set 3:</w:t>
      </w:r>
    </w:p>
    <w:p w14:paraId="20150A4F" w14:textId="083458B6" w:rsidR="00516357" w:rsidRDefault="00516357" w:rsidP="0051635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description of each animal’s marking should be an instance variable in the specimen class. A setter and getter should also be made for the variable. Lastly, the description of the markings could be included in the toString() method.</w:t>
      </w:r>
    </w:p>
    <w:p w14:paraId="5B3BE886" w14:textId="2C88FF63" w:rsidR="00516357" w:rsidRDefault="00516357" w:rsidP="0051635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</w:p>
    <w:p w14:paraId="2FD43D88" w14:textId="77777777" w:rsidR="004D5772" w:rsidRPr="005E1259" w:rsidRDefault="004D5772" w:rsidP="005E1259">
      <w:pPr>
        <w:ind w:left="360"/>
        <w:rPr>
          <w:rFonts w:cstheme="minorHAnsi"/>
          <w:sz w:val="24"/>
          <w:szCs w:val="24"/>
        </w:rPr>
      </w:pPr>
      <w:r w:rsidRPr="005E1259">
        <w:rPr>
          <w:rFonts w:cstheme="minorHAnsi"/>
          <w:sz w:val="24"/>
          <w:szCs w:val="24"/>
        </w:rPr>
        <w:t>public void countSpecimens(Specimen[] animals, Species s) {</w:t>
      </w:r>
    </w:p>
    <w:p w14:paraId="7C495DF3" w14:textId="77777777" w:rsidR="004D5772" w:rsidRPr="005E1259" w:rsidRDefault="004D5772" w:rsidP="005E1259">
      <w:pPr>
        <w:ind w:left="360"/>
        <w:rPr>
          <w:rFonts w:cstheme="minorHAnsi"/>
          <w:sz w:val="24"/>
          <w:szCs w:val="24"/>
        </w:rPr>
      </w:pPr>
      <w:r w:rsidRPr="005E1259">
        <w:rPr>
          <w:rFonts w:cstheme="minorHAnsi"/>
          <w:sz w:val="24"/>
          <w:szCs w:val="24"/>
        </w:rPr>
        <w:t xml:space="preserve">        int count = 0;</w:t>
      </w:r>
    </w:p>
    <w:p w14:paraId="25A6216D" w14:textId="77777777" w:rsidR="004D5772" w:rsidRPr="005E1259" w:rsidRDefault="004D5772" w:rsidP="005E1259">
      <w:pPr>
        <w:ind w:left="360"/>
        <w:rPr>
          <w:rFonts w:cstheme="minorHAnsi"/>
          <w:sz w:val="24"/>
          <w:szCs w:val="24"/>
        </w:rPr>
      </w:pPr>
      <w:r w:rsidRPr="005E1259">
        <w:rPr>
          <w:rFonts w:cstheme="minorHAnsi"/>
          <w:sz w:val="24"/>
          <w:szCs w:val="24"/>
        </w:rPr>
        <w:t xml:space="preserve">        for (Specimen animal : animals) {</w:t>
      </w:r>
    </w:p>
    <w:p w14:paraId="715D06AC" w14:textId="77777777" w:rsidR="004D5772" w:rsidRPr="005E1259" w:rsidRDefault="004D5772" w:rsidP="005E1259">
      <w:pPr>
        <w:ind w:left="360"/>
        <w:rPr>
          <w:rFonts w:cstheme="minorHAnsi"/>
          <w:sz w:val="24"/>
          <w:szCs w:val="24"/>
        </w:rPr>
      </w:pPr>
      <w:r w:rsidRPr="005E1259">
        <w:rPr>
          <w:rFonts w:cstheme="minorHAnsi"/>
          <w:sz w:val="24"/>
          <w:szCs w:val="24"/>
        </w:rPr>
        <w:t xml:space="preserve">            if (s == animal.getTOA()) {</w:t>
      </w:r>
    </w:p>
    <w:p w14:paraId="18D5D78B" w14:textId="77777777" w:rsidR="004D5772" w:rsidRPr="005E1259" w:rsidRDefault="004D5772" w:rsidP="005E1259">
      <w:pPr>
        <w:ind w:left="360"/>
        <w:rPr>
          <w:rFonts w:cstheme="minorHAnsi"/>
          <w:sz w:val="24"/>
          <w:szCs w:val="24"/>
        </w:rPr>
      </w:pPr>
      <w:r w:rsidRPr="005E1259">
        <w:rPr>
          <w:rFonts w:cstheme="minorHAnsi"/>
          <w:sz w:val="24"/>
          <w:szCs w:val="24"/>
        </w:rPr>
        <w:t xml:space="preserve">                count++;</w:t>
      </w:r>
    </w:p>
    <w:p w14:paraId="5EBAA811" w14:textId="77777777" w:rsidR="004D5772" w:rsidRPr="005E1259" w:rsidRDefault="004D5772" w:rsidP="005E1259">
      <w:pPr>
        <w:ind w:left="360"/>
        <w:rPr>
          <w:rFonts w:cstheme="minorHAnsi"/>
          <w:sz w:val="24"/>
          <w:szCs w:val="24"/>
        </w:rPr>
      </w:pPr>
      <w:r w:rsidRPr="005E1259">
        <w:rPr>
          <w:rFonts w:cstheme="minorHAnsi"/>
          <w:sz w:val="24"/>
          <w:szCs w:val="24"/>
        </w:rPr>
        <w:t xml:space="preserve">            }</w:t>
      </w:r>
    </w:p>
    <w:p w14:paraId="39CE7356" w14:textId="77777777" w:rsidR="004D5772" w:rsidRPr="005E1259" w:rsidRDefault="004D5772" w:rsidP="005E1259">
      <w:pPr>
        <w:ind w:left="360"/>
        <w:rPr>
          <w:rFonts w:cstheme="minorHAnsi"/>
          <w:sz w:val="24"/>
          <w:szCs w:val="24"/>
        </w:rPr>
      </w:pPr>
      <w:r w:rsidRPr="005E1259">
        <w:rPr>
          <w:rFonts w:cstheme="minorHAnsi"/>
          <w:sz w:val="24"/>
          <w:szCs w:val="24"/>
        </w:rPr>
        <w:t xml:space="preserve">        }</w:t>
      </w:r>
    </w:p>
    <w:p w14:paraId="402B77F1" w14:textId="77777777" w:rsidR="004D5772" w:rsidRPr="005E1259" w:rsidRDefault="004D5772" w:rsidP="005E1259">
      <w:pPr>
        <w:ind w:left="360"/>
        <w:rPr>
          <w:rFonts w:cstheme="minorHAnsi"/>
          <w:sz w:val="24"/>
          <w:szCs w:val="24"/>
        </w:rPr>
      </w:pPr>
      <w:r w:rsidRPr="005E1259">
        <w:rPr>
          <w:rFonts w:cstheme="minorHAnsi"/>
          <w:sz w:val="24"/>
          <w:szCs w:val="24"/>
        </w:rPr>
        <w:t xml:space="preserve">        System.out.println(count);</w:t>
      </w:r>
    </w:p>
    <w:p w14:paraId="7D1646A8" w14:textId="59A13BA9" w:rsidR="004D5772" w:rsidRDefault="004D5772" w:rsidP="005E1259">
      <w:pPr>
        <w:ind w:left="360" w:firstLine="210"/>
        <w:rPr>
          <w:rFonts w:cstheme="minorHAnsi"/>
          <w:sz w:val="24"/>
          <w:szCs w:val="24"/>
        </w:rPr>
      </w:pPr>
      <w:r w:rsidRPr="005E1259">
        <w:rPr>
          <w:rFonts w:cstheme="minorHAnsi"/>
          <w:sz w:val="24"/>
          <w:szCs w:val="24"/>
        </w:rPr>
        <w:t>}</w:t>
      </w:r>
    </w:p>
    <w:p w14:paraId="68672FCA" w14:textId="197AB616" w:rsidR="005E1259" w:rsidRDefault="005E1259" w:rsidP="005E1259">
      <w:pPr>
        <w:ind w:left="360" w:firstLine="210"/>
        <w:rPr>
          <w:rFonts w:cstheme="minorHAnsi"/>
          <w:sz w:val="24"/>
          <w:szCs w:val="24"/>
        </w:rPr>
      </w:pPr>
    </w:p>
    <w:p w14:paraId="13A82EDB" w14:textId="3026A7F9" w:rsidR="005E1259" w:rsidRDefault="00D66C63" w:rsidP="005E1259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–</w:t>
      </w:r>
    </w:p>
    <w:p w14:paraId="464FC4C6" w14:textId="77777777" w:rsidR="00D66C63" w:rsidRDefault="00D66C63" w:rsidP="00D66C63">
      <w:pPr>
        <w:pStyle w:val="ListParagraph"/>
        <w:rPr>
          <w:rFonts w:cstheme="minorHAnsi"/>
          <w:sz w:val="24"/>
          <w:szCs w:val="24"/>
        </w:rPr>
      </w:pPr>
    </w:p>
    <w:p w14:paraId="409B8573" w14:textId="4957BF39" w:rsidR="00D66C63" w:rsidRDefault="00D66C63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listSpecies (Specimen[] animals) {</w:t>
      </w:r>
    </w:p>
    <w:p w14:paraId="513E75BA" w14:textId="7D3CBC50" w:rsidR="00D66C63" w:rsidRDefault="00D66C63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Species[] species;</w:t>
      </w:r>
    </w:p>
    <w:p w14:paraId="1E1147D8" w14:textId="43C3BD66" w:rsidR="00D66C63" w:rsidRDefault="00D66C63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Species name;</w:t>
      </w:r>
    </w:p>
    <w:p w14:paraId="2022354D" w14:textId="1F9F0996" w:rsidR="00D66C63" w:rsidRDefault="00D66C63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for each animal in animals </w:t>
      </w:r>
      <w:r w:rsidR="004C04FD">
        <w:rPr>
          <w:rFonts w:cstheme="minorHAnsi"/>
          <w:sz w:val="24"/>
          <w:szCs w:val="24"/>
        </w:rPr>
        <w:t>array</w:t>
      </w:r>
      <w:r>
        <w:rPr>
          <w:rFonts w:cstheme="minorHAnsi"/>
          <w:sz w:val="24"/>
          <w:szCs w:val="24"/>
        </w:rPr>
        <w:t xml:space="preserve"> {</w:t>
      </w:r>
    </w:p>
    <w:p w14:paraId="4D52349D" w14:textId="1784143E" w:rsidR="00D66C63" w:rsidRDefault="00D66C63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name = animal.getTOA()</w:t>
      </w:r>
      <w:r w:rsidR="004C04FD">
        <w:rPr>
          <w:rFonts w:cstheme="minorHAnsi"/>
          <w:sz w:val="24"/>
          <w:szCs w:val="24"/>
        </w:rPr>
        <w:t>;</w:t>
      </w:r>
    </w:p>
    <w:p w14:paraId="19A395E7" w14:textId="7D2CBBD4" w:rsidR="00D66C63" w:rsidRDefault="00D66C63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if name is in species </w:t>
      </w:r>
      <w:r w:rsidR="004C04FD">
        <w:rPr>
          <w:rFonts w:cstheme="minorHAnsi"/>
          <w:sz w:val="24"/>
          <w:szCs w:val="24"/>
        </w:rPr>
        <w:t>array {</w:t>
      </w:r>
    </w:p>
    <w:p w14:paraId="09F88923" w14:textId="7C7D02CE" w:rsidR="004C04FD" w:rsidRDefault="004C04FD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continue;</w:t>
      </w:r>
    </w:p>
    <w:p w14:paraId="62E1A566" w14:textId="7B0015D1" w:rsidR="004C04FD" w:rsidRDefault="004C04FD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}</w:t>
      </w:r>
    </w:p>
    <w:p w14:paraId="4D51FAB2" w14:textId="61EB141A" w:rsidR="004C04FD" w:rsidRDefault="004C04FD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else {</w:t>
      </w:r>
    </w:p>
    <w:p w14:paraId="126F0F93" w14:textId="767A2EE6" w:rsidR="004C04FD" w:rsidRDefault="004C04FD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add name to species array;</w:t>
      </w:r>
    </w:p>
    <w:p w14:paraId="1EFBA038" w14:textId="333F85ED" w:rsidR="004C04FD" w:rsidRDefault="004C04FD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}</w:t>
      </w:r>
    </w:p>
    <w:p w14:paraId="2701A50C" w14:textId="38C8A98B" w:rsidR="004C04FD" w:rsidRDefault="004C04FD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}</w:t>
      </w:r>
    </w:p>
    <w:p w14:paraId="051D094C" w14:textId="7B62CF60" w:rsidR="004C04FD" w:rsidRDefault="004C04FD" w:rsidP="00D66C63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print species array;</w:t>
      </w:r>
    </w:p>
    <w:p w14:paraId="18BA96C1" w14:textId="6C1AB196" w:rsidR="00286C1F" w:rsidRDefault="00286C1F" w:rsidP="00286C1F">
      <w:pPr>
        <w:rPr>
          <w:rFonts w:cstheme="minorHAnsi"/>
          <w:sz w:val="24"/>
          <w:szCs w:val="24"/>
        </w:rPr>
      </w:pPr>
    </w:p>
    <w:p w14:paraId="571BBD5A" w14:textId="303F2E5E" w:rsidR="00286C1F" w:rsidRDefault="00286C1F" w:rsidP="00286C1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Question Set 4:</w:t>
      </w:r>
    </w:p>
    <w:p w14:paraId="00A1E8E2" w14:textId="77777777" w:rsidR="00746ED9" w:rsidRDefault="00746ED9" w:rsidP="00286C1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</w:p>
    <w:p w14:paraId="04E982F1" w14:textId="7C5AE4E1" w:rsidR="00746ED9" w:rsidRDefault="00286C1F" w:rsidP="00746ED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xports a </w:t>
      </w:r>
      <w:r w:rsidR="00746ED9">
        <w:rPr>
          <w:rFonts w:cstheme="minorHAnsi"/>
          <w:sz w:val="24"/>
          <w:szCs w:val="24"/>
        </w:rPr>
        <w:t>type.</w:t>
      </w:r>
    </w:p>
    <w:p w14:paraId="6C406A3B" w14:textId="0DEEE095" w:rsidR="00286C1F" w:rsidRPr="00746ED9" w:rsidRDefault="00746ED9" w:rsidP="00746ED9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746ED9">
        <w:rPr>
          <w:rFonts w:cstheme="minorHAnsi"/>
          <w:sz w:val="24"/>
          <w:szCs w:val="24"/>
        </w:rPr>
        <w:t>Exports an operation.</w:t>
      </w:r>
    </w:p>
    <w:p w14:paraId="63D1D30D" w14:textId="5A851564" w:rsidR="00286C1F" w:rsidRDefault="00286C1F" w:rsidP="00286C1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</w:p>
    <w:p w14:paraId="18D9BD16" w14:textId="0E62F057" w:rsidR="00B11182" w:rsidRPr="00B11182" w:rsidRDefault="00B11182" w:rsidP="00B11182">
      <w:pPr>
        <w:pStyle w:val="ListParagraph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>public LinkedList</w:t>
      </w:r>
      <w:r>
        <w:rPr>
          <w:rFonts w:cstheme="minorHAnsi"/>
          <w:sz w:val="24"/>
          <w:szCs w:val="24"/>
        </w:rPr>
        <w:t>&lt;</w:t>
      </w:r>
      <w:r w:rsidR="00E9673F">
        <w:rPr>
          <w:rFonts w:cstheme="minorHAnsi"/>
          <w:sz w:val="24"/>
          <w:szCs w:val="24"/>
        </w:rPr>
        <w:t>Specimen&gt;</w:t>
      </w:r>
      <w:r w:rsidRPr="00B11182">
        <w:rPr>
          <w:rFonts w:cstheme="minorHAnsi"/>
          <w:sz w:val="24"/>
          <w:szCs w:val="24"/>
        </w:rPr>
        <w:t xml:space="preserve"> makeList(Specimen[] animals) {</w:t>
      </w:r>
    </w:p>
    <w:p w14:paraId="7437B56D" w14:textId="05112D41" w:rsidR="00B11182" w:rsidRPr="00B11182" w:rsidRDefault="00B11182" w:rsidP="00B11182">
      <w:pPr>
        <w:pStyle w:val="ListParagraph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 xml:space="preserve">        LinkedList&lt;Specimen&gt; </w:t>
      </w:r>
      <w:r>
        <w:rPr>
          <w:rFonts w:cstheme="minorHAnsi"/>
          <w:sz w:val="24"/>
          <w:szCs w:val="24"/>
        </w:rPr>
        <w:t>animals</w:t>
      </w:r>
      <w:r w:rsidRPr="00B11182">
        <w:rPr>
          <w:rFonts w:cstheme="minorHAnsi"/>
          <w:sz w:val="24"/>
          <w:szCs w:val="24"/>
        </w:rPr>
        <w:t xml:space="preserve"> = new LinkedList&lt;Specimen&gt;();</w:t>
      </w:r>
    </w:p>
    <w:p w14:paraId="18381EE5" w14:textId="1A0AEF0D" w:rsidR="00B11182" w:rsidRPr="00B11182" w:rsidRDefault="00B11182" w:rsidP="00B11182">
      <w:pPr>
        <w:pStyle w:val="ListParagraph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 xml:space="preserve">        Collections.addAll(</w:t>
      </w:r>
      <w:r>
        <w:rPr>
          <w:rFonts w:cstheme="minorHAnsi"/>
          <w:sz w:val="24"/>
          <w:szCs w:val="24"/>
        </w:rPr>
        <w:t>animals</w:t>
      </w:r>
      <w:r w:rsidRPr="00B11182">
        <w:rPr>
          <w:rFonts w:cstheme="minorHAnsi"/>
          <w:sz w:val="24"/>
          <w:szCs w:val="24"/>
        </w:rPr>
        <w:t>, animals);</w:t>
      </w:r>
    </w:p>
    <w:p w14:paraId="3C05FA41" w14:textId="77777777" w:rsidR="00B11182" w:rsidRPr="00B11182" w:rsidRDefault="00B11182" w:rsidP="00B11182">
      <w:pPr>
        <w:pStyle w:val="ListParagraph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 xml:space="preserve">        return specimens;</w:t>
      </w:r>
    </w:p>
    <w:p w14:paraId="15FF3F4E" w14:textId="6BDF3EA3" w:rsidR="00B11182" w:rsidRDefault="00B11182" w:rsidP="00B11182">
      <w:pPr>
        <w:pStyle w:val="ListParagraph"/>
        <w:ind w:firstLine="210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>}</w:t>
      </w:r>
    </w:p>
    <w:p w14:paraId="73219F0A" w14:textId="625ACD9E" w:rsidR="00B11182" w:rsidRDefault="00B11182" w:rsidP="00B11182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</w:p>
    <w:p w14:paraId="195707C4" w14:textId="77777777" w:rsidR="00B11182" w:rsidRPr="00B11182" w:rsidRDefault="00B11182" w:rsidP="00B11182">
      <w:pPr>
        <w:pStyle w:val="ListParagraph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>public LinkedList&lt;Species&gt; makeSpeciesList(LinkedList&lt;Specimen&gt; animals) {</w:t>
      </w:r>
    </w:p>
    <w:p w14:paraId="3AD1ACF7" w14:textId="2D457736" w:rsidR="00B11182" w:rsidRPr="00B11182" w:rsidRDefault="00B11182" w:rsidP="00B11182">
      <w:pPr>
        <w:pStyle w:val="ListParagraph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 xml:space="preserve">        LinkedList&lt;Species&gt; </w:t>
      </w:r>
      <w:r w:rsidR="00E9673F">
        <w:rPr>
          <w:rFonts w:cstheme="minorHAnsi"/>
          <w:sz w:val="24"/>
          <w:szCs w:val="24"/>
        </w:rPr>
        <w:t>allS</w:t>
      </w:r>
      <w:r w:rsidRPr="00B11182">
        <w:rPr>
          <w:rFonts w:cstheme="minorHAnsi"/>
          <w:sz w:val="24"/>
          <w:szCs w:val="24"/>
        </w:rPr>
        <w:t>pecies = new LinkedList&lt;Species&gt;();</w:t>
      </w:r>
    </w:p>
    <w:p w14:paraId="18E55381" w14:textId="77777777" w:rsidR="00B11182" w:rsidRPr="00B11182" w:rsidRDefault="00B11182" w:rsidP="00B11182">
      <w:pPr>
        <w:pStyle w:val="ListParagraph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 xml:space="preserve">        for (Specimen animal : animals) {</w:t>
      </w:r>
    </w:p>
    <w:p w14:paraId="30C13230" w14:textId="13BBDD56" w:rsidR="00B11182" w:rsidRPr="00B11182" w:rsidRDefault="00B11182" w:rsidP="00B11182">
      <w:pPr>
        <w:pStyle w:val="ListParagraph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 xml:space="preserve">            </w:t>
      </w:r>
      <w:r w:rsidR="00E9673F">
        <w:rPr>
          <w:rFonts w:cstheme="minorHAnsi"/>
          <w:sz w:val="24"/>
          <w:szCs w:val="24"/>
        </w:rPr>
        <w:t>allS</w:t>
      </w:r>
      <w:r w:rsidRPr="00B11182">
        <w:rPr>
          <w:rFonts w:cstheme="minorHAnsi"/>
          <w:sz w:val="24"/>
          <w:szCs w:val="24"/>
        </w:rPr>
        <w:t>pecies.add(animal.getTOA());</w:t>
      </w:r>
    </w:p>
    <w:p w14:paraId="7EAF295C" w14:textId="77777777" w:rsidR="00B11182" w:rsidRPr="00B11182" w:rsidRDefault="00B11182" w:rsidP="00B11182">
      <w:pPr>
        <w:pStyle w:val="ListParagraph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 xml:space="preserve">        }</w:t>
      </w:r>
    </w:p>
    <w:p w14:paraId="20D2AB08" w14:textId="0DD8F5EA" w:rsidR="00B11182" w:rsidRPr="00B11182" w:rsidRDefault="00B11182" w:rsidP="00B11182">
      <w:pPr>
        <w:pStyle w:val="ListParagraph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 xml:space="preserve">        return </w:t>
      </w:r>
      <w:r w:rsidR="00E9673F">
        <w:rPr>
          <w:rFonts w:cstheme="minorHAnsi"/>
          <w:sz w:val="24"/>
          <w:szCs w:val="24"/>
        </w:rPr>
        <w:t>allS</w:t>
      </w:r>
      <w:r w:rsidRPr="00B11182">
        <w:rPr>
          <w:rFonts w:cstheme="minorHAnsi"/>
          <w:sz w:val="24"/>
          <w:szCs w:val="24"/>
        </w:rPr>
        <w:t>pecies;</w:t>
      </w:r>
    </w:p>
    <w:p w14:paraId="288EB9B3" w14:textId="18367802" w:rsidR="00B11182" w:rsidRDefault="00B11182" w:rsidP="00E9673F">
      <w:pPr>
        <w:pStyle w:val="ListParagraph"/>
        <w:ind w:firstLine="210"/>
        <w:rPr>
          <w:rFonts w:cstheme="minorHAnsi"/>
          <w:sz w:val="24"/>
          <w:szCs w:val="24"/>
        </w:rPr>
      </w:pPr>
      <w:r w:rsidRPr="00B11182">
        <w:rPr>
          <w:rFonts w:cstheme="minorHAnsi"/>
          <w:sz w:val="24"/>
          <w:szCs w:val="24"/>
        </w:rPr>
        <w:t>}</w:t>
      </w:r>
    </w:p>
    <w:p w14:paraId="2CE2E9F7" w14:textId="3E5015BC" w:rsidR="00E9673F" w:rsidRDefault="00E9673F" w:rsidP="00E9673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</w:p>
    <w:p w14:paraId="7033692E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>public LinkedList&lt;Species&gt; makeSpeciesListUnique (LinkedList&lt;Species&gt; allSpecies) {</w:t>
      </w:r>
    </w:p>
    <w:p w14:paraId="7F570A5C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    LinkedList&lt;Species&gt; species = new LinkedList&lt;Species&gt;();</w:t>
      </w:r>
    </w:p>
    <w:p w14:paraId="493566FA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    for (Species toa : allSpecies) {</w:t>
      </w:r>
    </w:p>
    <w:p w14:paraId="20BC72E4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        if (species.isEmpty()) {</w:t>
      </w:r>
    </w:p>
    <w:p w14:paraId="78906825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            species.add(toa);</w:t>
      </w:r>
    </w:p>
    <w:p w14:paraId="56F8530B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        } else if (species.contains(toa)) {</w:t>
      </w:r>
    </w:p>
    <w:p w14:paraId="0F96B3BA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lastRenderedPageBreak/>
        <w:t xml:space="preserve">                ;</w:t>
      </w:r>
    </w:p>
    <w:p w14:paraId="23799B2C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        } else {</w:t>
      </w:r>
    </w:p>
    <w:p w14:paraId="0B42AE18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            species.add(toa);</w:t>
      </w:r>
    </w:p>
    <w:p w14:paraId="181D90A9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        }</w:t>
      </w:r>
    </w:p>
    <w:p w14:paraId="414350E0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    }</w:t>
      </w:r>
    </w:p>
    <w:p w14:paraId="4E828507" w14:textId="77777777" w:rsidR="00E9673F" w:rsidRPr="00E9673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    return species;</w:t>
      </w:r>
    </w:p>
    <w:p w14:paraId="7EE3D939" w14:textId="00364DB7" w:rsidR="00E9673F" w:rsidRPr="00286C1F" w:rsidRDefault="00E9673F" w:rsidP="00E9673F">
      <w:pPr>
        <w:pStyle w:val="ListParagraph"/>
        <w:rPr>
          <w:rFonts w:cstheme="minorHAnsi"/>
          <w:sz w:val="24"/>
          <w:szCs w:val="24"/>
        </w:rPr>
      </w:pPr>
      <w:r w:rsidRPr="00E9673F">
        <w:rPr>
          <w:rFonts w:cstheme="minorHAnsi"/>
          <w:sz w:val="24"/>
          <w:szCs w:val="24"/>
        </w:rPr>
        <w:t xml:space="preserve">    }</w:t>
      </w:r>
    </w:p>
    <w:sectPr w:rsidR="00E9673F" w:rsidRPr="00286C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FE838" w14:textId="77777777" w:rsidR="00EB0120" w:rsidRDefault="00EB0120" w:rsidP="00BC0C50">
      <w:pPr>
        <w:spacing w:after="0" w:line="240" w:lineRule="auto"/>
      </w:pPr>
      <w:r>
        <w:separator/>
      </w:r>
    </w:p>
  </w:endnote>
  <w:endnote w:type="continuationSeparator" w:id="0">
    <w:p w14:paraId="1A2189EC" w14:textId="77777777" w:rsidR="00EB0120" w:rsidRDefault="00EB0120" w:rsidP="00BC0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AAC29" w14:textId="77777777" w:rsidR="00BC0C50" w:rsidRDefault="00BC0C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F7E78" w14:textId="77777777" w:rsidR="00BC0C50" w:rsidRDefault="00BC0C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AD4A0" w14:textId="77777777" w:rsidR="00BC0C50" w:rsidRDefault="00BC0C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85267" w14:textId="77777777" w:rsidR="00EB0120" w:rsidRDefault="00EB0120" w:rsidP="00BC0C50">
      <w:pPr>
        <w:spacing w:after="0" w:line="240" w:lineRule="auto"/>
      </w:pPr>
      <w:r>
        <w:separator/>
      </w:r>
    </w:p>
  </w:footnote>
  <w:footnote w:type="continuationSeparator" w:id="0">
    <w:p w14:paraId="3023DBF5" w14:textId="77777777" w:rsidR="00EB0120" w:rsidRDefault="00EB0120" w:rsidP="00BC0C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29BCC" w14:textId="77777777" w:rsidR="00BC0C50" w:rsidRDefault="00BC0C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486E2" w14:textId="79710D8B" w:rsidR="00BC0C50" w:rsidRDefault="00BC0C50" w:rsidP="00BC0C50">
    <w:pPr>
      <w:pStyle w:val="Header"/>
      <w:jc w:val="right"/>
    </w:pPr>
    <w:r>
      <w:t>Karsten – 244003546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B5657" w14:textId="77777777" w:rsidR="00BC0C50" w:rsidRDefault="00BC0C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5F6F45"/>
    <w:multiLevelType w:val="hybridMultilevel"/>
    <w:tmpl w:val="C4FCA3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5E2982"/>
    <w:multiLevelType w:val="hybridMultilevel"/>
    <w:tmpl w:val="9DC052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7A153E"/>
    <w:multiLevelType w:val="hybridMultilevel"/>
    <w:tmpl w:val="375C35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981373"/>
    <w:multiLevelType w:val="hybridMultilevel"/>
    <w:tmpl w:val="F36E49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CEBEF7CC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zK0sDQ3MLEwNjdR0lEKTi0uzszPAykwqQUAVPNLcSwAAAA="/>
  </w:docVars>
  <w:rsids>
    <w:rsidRoot w:val="00AE2348"/>
    <w:rsid w:val="000028B9"/>
    <w:rsid w:val="00286C1F"/>
    <w:rsid w:val="00302389"/>
    <w:rsid w:val="00401B5F"/>
    <w:rsid w:val="00423851"/>
    <w:rsid w:val="00426321"/>
    <w:rsid w:val="004C04FD"/>
    <w:rsid w:val="004D5772"/>
    <w:rsid w:val="00516357"/>
    <w:rsid w:val="005E1259"/>
    <w:rsid w:val="00746ED9"/>
    <w:rsid w:val="008D3088"/>
    <w:rsid w:val="00946CC2"/>
    <w:rsid w:val="00957F5B"/>
    <w:rsid w:val="00AE2348"/>
    <w:rsid w:val="00B11182"/>
    <w:rsid w:val="00BC0C50"/>
    <w:rsid w:val="00CB30F8"/>
    <w:rsid w:val="00D66C63"/>
    <w:rsid w:val="00E9673F"/>
    <w:rsid w:val="00EB0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D352F"/>
  <w15:chartTrackingRefBased/>
  <w15:docId w15:val="{A19D6A70-C767-47ED-A259-4A1B39F9B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3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0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0C50"/>
  </w:style>
  <w:style w:type="paragraph" w:styleId="Footer">
    <w:name w:val="footer"/>
    <w:basedOn w:val="Normal"/>
    <w:link w:val="FooterChar"/>
    <w:uiPriority w:val="99"/>
    <w:unhideWhenUsed/>
    <w:rsid w:val="00BC0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0C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6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4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STEN EUGENE LIE</dc:creator>
  <cp:keywords/>
  <dc:description/>
  <cp:lastModifiedBy>KARSTEN EUGENE LIE</cp:lastModifiedBy>
  <cp:revision>7</cp:revision>
  <dcterms:created xsi:type="dcterms:W3CDTF">2021-05-13T09:36:00Z</dcterms:created>
  <dcterms:modified xsi:type="dcterms:W3CDTF">2021-05-21T08:00:00Z</dcterms:modified>
</cp:coreProperties>
</file>